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10285C" w14:textId="6B4EAF61" w:rsidR="0096470C" w:rsidRPr="004A7C39" w:rsidRDefault="0096470C" w:rsidP="004A7C39">
      <w:pPr>
        <w:spacing w:after="0" w:line="240" w:lineRule="auto"/>
        <w:jc w:val="center"/>
        <w:rPr>
          <w:rFonts w:cstheme="minorHAnsi"/>
          <w:b/>
          <w:bCs/>
          <w:sz w:val="32"/>
          <w:szCs w:val="20"/>
        </w:rPr>
      </w:pPr>
      <w:bookmarkStart w:id="0" w:name="_GoBack"/>
      <w:bookmarkEnd w:id="0"/>
      <w:r w:rsidRPr="004A7C39">
        <w:rPr>
          <w:rFonts w:cstheme="minorHAnsi"/>
          <w:b/>
          <w:bCs/>
          <w:sz w:val="32"/>
          <w:szCs w:val="20"/>
        </w:rPr>
        <w:t>Pre-</w:t>
      </w:r>
      <w:proofErr w:type="spellStart"/>
      <w:r w:rsidRPr="004A7C39">
        <w:rPr>
          <w:rFonts w:cstheme="minorHAnsi"/>
          <w:b/>
          <w:bCs/>
          <w:sz w:val="32"/>
          <w:szCs w:val="20"/>
        </w:rPr>
        <w:t>Processings</w:t>
      </w:r>
      <w:proofErr w:type="spellEnd"/>
      <w:r w:rsidRPr="004A7C39">
        <w:rPr>
          <w:rFonts w:cstheme="minorHAnsi"/>
          <w:b/>
          <w:bCs/>
          <w:sz w:val="32"/>
          <w:szCs w:val="20"/>
        </w:rPr>
        <w:t>:</w:t>
      </w:r>
    </w:p>
    <w:p w14:paraId="3E96344C" w14:textId="786F738C" w:rsidR="0096470C" w:rsidRPr="00995D98" w:rsidRDefault="0096470C" w:rsidP="0096470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b/>
          <w:bCs/>
          <w:sz w:val="24"/>
          <w:szCs w:val="20"/>
        </w:rPr>
      </w:pPr>
      <w:r w:rsidRPr="00995D98">
        <w:rPr>
          <w:rFonts w:cstheme="minorHAnsi"/>
          <w:bCs/>
          <w:sz w:val="24"/>
          <w:szCs w:val="20"/>
        </w:rPr>
        <w:t xml:space="preserve">As some of the values in the dataset were string, it was required to convert them into numeric data. </w:t>
      </w:r>
      <w:r w:rsidR="00B436F8" w:rsidRPr="00995D98">
        <w:rPr>
          <w:rFonts w:cstheme="minorHAnsi"/>
          <w:bCs/>
          <w:sz w:val="24"/>
          <w:szCs w:val="20"/>
        </w:rPr>
        <w:t xml:space="preserve">I used </w:t>
      </w:r>
      <w:r w:rsidR="00B436F8" w:rsidRPr="00995D98">
        <w:rPr>
          <w:rFonts w:cstheme="minorHAnsi"/>
          <w:b/>
          <w:bCs/>
          <w:sz w:val="24"/>
          <w:szCs w:val="20"/>
        </w:rPr>
        <w:t xml:space="preserve">panda </w:t>
      </w:r>
      <w:r w:rsidR="00B436F8" w:rsidRPr="00995D98">
        <w:rPr>
          <w:rFonts w:cstheme="minorHAnsi"/>
          <w:bCs/>
          <w:sz w:val="24"/>
          <w:szCs w:val="20"/>
        </w:rPr>
        <w:t xml:space="preserve">function </w:t>
      </w:r>
      <w:proofErr w:type="spellStart"/>
      <w:r w:rsidR="00B436F8" w:rsidRPr="00995D98">
        <w:rPr>
          <w:rFonts w:cstheme="minorHAnsi"/>
          <w:b/>
          <w:bCs/>
          <w:sz w:val="24"/>
          <w:szCs w:val="20"/>
        </w:rPr>
        <w:t>to_numeric</w:t>
      </w:r>
      <w:proofErr w:type="spellEnd"/>
      <w:r w:rsidR="00B436F8" w:rsidRPr="00995D98">
        <w:rPr>
          <w:rFonts w:cstheme="minorHAnsi"/>
          <w:b/>
          <w:bCs/>
          <w:sz w:val="24"/>
          <w:szCs w:val="20"/>
        </w:rPr>
        <w:t xml:space="preserve"> </w:t>
      </w:r>
      <w:r w:rsidR="00B436F8" w:rsidRPr="00995D98">
        <w:rPr>
          <w:rFonts w:cstheme="minorHAnsi"/>
          <w:bCs/>
          <w:sz w:val="24"/>
          <w:szCs w:val="20"/>
        </w:rPr>
        <w:t>to convert types.</w:t>
      </w:r>
    </w:p>
    <w:p w14:paraId="66B0C834" w14:textId="77777777" w:rsidR="009A554F" w:rsidRPr="00995D98" w:rsidRDefault="009A554F" w:rsidP="009A554F">
      <w:pPr>
        <w:spacing w:after="0" w:line="240" w:lineRule="auto"/>
        <w:jc w:val="both"/>
        <w:rPr>
          <w:rFonts w:cstheme="minorHAnsi"/>
          <w:b/>
          <w:bCs/>
          <w:sz w:val="24"/>
          <w:szCs w:val="20"/>
        </w:rPr>
      </w:pPr>
    </w:p>
    <w:p w14:paraId="4C686B23" w14:textId="21560406" w:rsidR="00922C37" w:rsidRPr="00995D98" w:rsidRDefault="00922C37" w:rsidP="00922C37">
      <w:pPr>
        <w:spacing w:after="0" w:line="240" w:lineRule="auto"/>
        <w:jc w:val="center"/>
        <w:rPr>
          <w:rFonts w:cstheme="minorHAnsi"/>
          <w:b/>
          <w:bCs/>
          <w:sz w:val="24"/>
          <w:szCs w:val="20"/>
        </w:rPr>
      </w:pPr>
      <w:r w:rsidRPr="00995D98">
        <w:rPr>
          <w:rFonts w:cstheme="minorHAnsi"/>
          <w:b/>
          <w:bCs/>
          <w:noProof/>
          <w:sz w:val="24"/>
          <w:szCs w:val="20"/>
        </w:rPr>
        <w:drawing>
          <wp:inline distT="0" distB="0" distL="0" distR="0" wp14:anchorId="7BE52149" wp14:editId="203AD5D2">
            <wp:extent cx="4038950" cy="640135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38950" cy="64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0DCE0" w14:textId="181ECB62" w:rsidR="0096470C" w:rsidRPr="00995D98" w:rsidRDefault="0096470C" w:rsidP="0096470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b/>
          <w:bCs/>
          <w:sz w:val="24"/>
          <w:szCs w:val="20"/>
        </w:rPr>
      </w:pPr>
      <w:r w:rsidRPr="00995D98">
        <w:rPr>
          <w:rFonts w:cstheme="minorHAnsi"/>
          <w:bCs/>
          <w:sz w:val="24"/>
          <w:szCs w:val="20"/>
        </w:rPr>
        <w:t>Furthermore, there were some missing values marked with an “?”. I replaced them with 0 to make calculations simpler.</w:t>
      </w:r>
    </w:p>
    <w:p w14:paraId="706D381B" w14:textId="77777777" w:rsidR="009A554F" w:rsidRPr="00995D98" w:rsidRDefault="009A554F" w:rsidP="009A554F">
      <w:pPr>
        <w:spacing w:after="0" w:line="240" w:lineRule="auto"/>
        <w:jc w:val="both"/>
        <w:rPr>
          <w:rFonts w:cstheme="minorHAnsi"/>
          <w:b/>
          <w:bCs/>
          <w:sz w:val="24"/>
          <w:szCs w:val="20"/>
        </w:rPr>
      </w:pPr>
    </w:p>
    <w:p w14:paraId="67E7BB11" w14:textId="20E3C920" w:rsidR="0042121D" w:rsidRPr="00995D98" w:rsidRDefault="00922C37" w:rsidP="00922C37">
      <w:pPr>
        <w:spacing w:after="0" w:line="240" w:lineRule="auto"/>
        <w:ind w:left="360"/>
        <w:jc w:val="center"/>
        <w:rPr>
          <w:rFonts w:cstheme="minorHAnsi"/>
          <w:sz w:val="24"/>
          <w:szCs w:val="20"/>
        </w:rPr>
      </w:pPr>
      <w:r w:rsidRPr="00995D98">
        <w:rPr>
          <w:rFonts w:cstheme="minorHAnsi"/>
          <w:noProof/>
          <w:sz w:val="24"/>
          <w:szCs w:val="20"/>
        </w:rPr>
        <w:drawing>
          <wp:inline distT="0" distB="0" distL="0" distR="0" wp14:anchorId="64756360" wp14:editId="06723537">
            <wp:extent cx="2933954" cy="243861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33954" cy="24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BDFF4" w14:textId="758FFBA2" w:rsidR="00137632" w:rsidRPr="00995D98" w:rsidRDefault="00137632" w:rsidP="00137632">
      <w:pPr>
        <w:spacing w:after="0" w:line="240" w:lineRule="auto"/>
        <w:ind w:left="360"/>
        <w:rPr>
          <w:rFonts w:cstheme="minorHAnsi"/>
          <w:sz w:val="24"/>
          <w:szCs w:val="20"/>
        </w:rPr>
      </w:pPr>
    </w:p>
    <w:p w14:paraId="2FB57BE6" w14:textId="68D67080" w:rsidR="00137632" w:rsidRPr="00995D98" w:rsidRDefault="00137632" w:rsidP="00137632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4"/>
          <w:szCs w:val="20"/>
        </w:rPr>
      </w:pPr>
      <w:r w:rsidRPr="00995D98">
        <w:rPr>
          <w:rFonts w:cstheme="minorHAnsi"/>
          <w:sz w:val="24"/>
          <w:szCs w:val="20"/>
        </w:rPr>
        <w:t>Moreover, I dropped some of the features and chose those which seemed to have more information. This was totally subjective and random and I didn’t perform any comparisons to check if one feature has more information than the other.</w:t>
      </w:r>
      <w:r w:rsidR="00C25F86" w:rsidRPr="00995D98">
        <w:rPr>
          <w:rFonts w:cstheme="minorHAnsi"/>
          <w:sz w:val="24"/>
          <w:szCs w:val="20"/>
        </w:rPr>
        <w:t xml:space="preserve"> I used </w:t>
      </w:r>
      <w:r w:rsidR="00C25F86" w:rsidRPr="00995D98">
        <w:rPr>
          <w:rFonts w:cstheme="minorHAnsi"/>
          <w:b/>
          <w:sz w:val="24"/>
          <w:szCs w:val="20"/>
        </w:rPr>
        <w:t xml:space="preserve">pandas </w:t>
      </w:r>
      <w:r w:rsidR="00C25F86" w:rsidRPr="00995D98">
        <w:rPr>
          <w:rFonts w:cstheme="minorHAnsi"/>
          <w:sz w:val="24"/>
          <w:szCs w:val="20"/>
        </w:rPr>
        <w:t xml:space="preserve">function called </w:t>
      </w:r>
      <w:r w:rsidR="00C25F86" w:rsidRPr="00995D98">
        <w:rPr>
          <w:rFonts w:cstheme="minorHAnsi"/>
          <w:b/>
          <w:sz w:val="24"/>
          <w:szCs w:val="20"/>
        </w:rPr>
        <w:t xml:space="preserve">drop </w:t>
      </w:r>
      <w:r w:rsidR="00C25F86" w:rsidRPr="00995D98">
        <w:rPr>
          <w:rFonts w:cstheme="minorHAnsi"/>
          <w:sz w:val="24"/>
          <w:szCs w:val="20"/>
        </w:rPr>
        <w:t>to achieve this task.</w:t>
      </w:r>
    </w:p>
    <w:p w14:paraId="58C9ABA0" w14:textId="77777777" w:rsidR="00FA204B" w:rsidRPr="00995D98" w:rsidRDefault="00FA204B" w:rsidP="00FA204B">
      <w:pPr>
        <w:spacing w:after="0" w:line="240" w:lineRule="auto"/>
        <w:rPr>
          <w:rFonts w:cstheme="minorHAnsi"/>
          <w:sz w:val="24"/>
          <w:szCs w:val="20"/>
        </w:rPr>
      </w:pPr>
    </w:p>
    <w:p w14:paraId="3B9AE1BF" w14:textId="260E8FDC" w:rsidR="00FA204B" w:rsidRPr="00995D98" w:rsidRDefault="00FA204B" w:rsidP="00FA204B">
      <w:pPr>
        <w:spacing w:after="0" w:line="240" w:lineRule="auto"/>
        <w:rPr>
          <w:rFonts w:cstheme="minorHAnsi"/>
          <w:sz w:val="24"/>
          <w:szCs w:val="20"/>
        </w:rPr>
      </w:pPr>
      <w:r w:rsidRPr="00995D98">
        <w:rPr>
          <w:rFonts w:cstheme="minorHAnsi"/>
          <w:noProof/>
          <w:sz w:val="24"/>
          <w:szCs w:val="20"/>
        </w:rPr>
        <w:drawing>
          <wp:inline distT="0" distB="0" distL="0" distR="0" wp14:anchorId="6FB87D26" wp14:editId="13A61551">
            <wp:extent cx="5928874" cy="277392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28874" cy="277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1A119" w14:textId="15E93CA7" w:rsidR="00276CB5" w:rsidRPr="00995D98" w:rsidRDefault="00276CB5" w:rsidP="00276CB5">
      <w:pPr>
        <w:spacing w:after="0" w:line="240" w:lineRule="auto"/>
        <w:jc w:val="center"/>
        <w:rPr>
          <w:rFonts w:cstheme="minorHAnsi"/>
          <w:sz w:val="24"/>
          <w:szCs w:val="20"/>
        </w:rPr>
      </w:pPr>
      <w:r w:rsidRPr="00995D98">
        <w:rPr>
          <w:rFonts w:cstheme="minorHAnsi"/>
          <w:noProof/>
          <w:sz w:val="24"/>
          <w:szCs w:val="20"/>
        </w:rPr>
        <w:drawing>
          <wp:inline distT="0" distB="0" distL="0" distR="0" wp14:anchorId="068F07E5" wp14:editId="382E97D6">
            <wp:extent cx="4046571" cy="434378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43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E9F64" w14:textId="0A5420D5" w:rsidR="0096683F" w:rsidRPr="00995D98" w:rsidRDefault="0096683F" w:rsidP="00276CB5">
      <w:pPr>
        <w:spacing w:after="0" w:line="240" w:lineRule="auto"/>
        <w:jc w:val="center"/>
        <w:rPr>
          <w:rFonts w:cstheme="minorHAnsi"/>
          <w:sz w:val="24"/>
          <w:szCs w:val="20"/>
        </w:rPr>
      </w:pPr>
    </w:p>
    <w:p w14:paraId="587C41DA" w14:textId="09487EAD" w:rsidR="0096683F" w:rsidRPr="00995D98" w:rsidRDefault="0096683F" w:rsidP="0096683F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4"/>
          <w:szCs w:val="20"/>
        </w:rPr>
      </w:pPr>
      <w:r w:rsidRPr="00995D98">
        <w:rPr>
          <w:rFonts w:cstheme="minorHAnsi"/>
          <w:sz w:val="24"/>
          <w:szCs w:val="20"/>
        </w:rPr>
        <w:t xml:space="preserve">Finally I converted the dataset into </w:t>
      </w:r>
      <w:proofErr w:type="spellStart"/>
      <w:r w:rsidRPr="00995D98">
        <w:rPr>
          <w:rFonts w:cstheme="minorHAnsi"/>
          <w:sz w:val="24"/>
          <w:szCs w:val="20"/>
        </w:rPr>
        <w:t>numpy</w:t>
      </w:r>
      <w:proofErr w:type="spellEnd"/>
      <w:r w:rsidRPr="00995D98">
        <w:rPr>
          <w:rFonts w:cstheme="minorHAnsi"/>
          <w:sz w:val="24"/>
          <w:szCs w:val="20"/>
        </w:rPr>
        <w:t xml:space="preserve"> </w:t>
      </w:r>
      <w:proofErr w:type="spellStart"/>
      <w:r w:rsidRPr="00995D98">
        <w:rPr>
          <w:rFonts w:cstheme="minorHAnsi"/>
          <w:sz w:val="24"/>
          <w:szCs w:val="20"/>
        </w:rPr>
        <w:t>dataframe</w:t>
      </w:r>
      <w:proofErr w:type="spellEnd"/>
      <w:r w:rsidRPr="00995D98">
        <w:rPr>
          <w:rFonts w:cstheme="minorHAnsi"/>
          <w:sz w:val="24"/>
          <w:szCs w:val="20"/>
        </w:rPr>
        <w:t xml:space="preserve"> for quicker and more powerful calculations. I used </w:t>
      </w:r>
      <w:proofErr w:type="spellStart"/>
      <w:r w:rsidRPr="00995D98">
        <w:rPr>
          <w:rFonts w:cstheme="minorHAnsi"/>
          <w:b/>
          <w:sz w:val="24"/>
          <w:szCs w:val="20"/>
        </w:rPr>
        <w:t>to_numpy</w:t>
      </w:r>
      <w:proofErr w:type="spellEnd"/>
      <w:r w:rsidRPr="00995D98">
        <w:rPr>
          <w:rFonts w:cstheme="minorHAnsi"/>
          <w:b/>
          <w:sz w:val="24"/>
          <w:szCs w:val="20"/>
        </w:rPr>
        <w:t xml:space="preserve"> </w:t>
      </w:r>
      <w:r w:rsidRPr="00995D98">
        <w:rPr>
          <w:rFonts w:cstheme="minorHAnsi"/>
          <w:sz w:val="24"/>
          <w:szCs w:val="20"/>
        </w:rPr>
        <w:t>function to do that.</w:t>
      </w:r>
    </w:p>
    <w:p w14:paraId="3D305624" w14:textId="77777777" w:rsidR="0096683F" w:rsidRPr="00995D98" w:rsidRDefault="0096683F" w:rsidP="0014322D">
      <w:pPr>
        <w:spacing w:after="0" w:line="240" w:lineRule="auto"/>
        <w:rPr>
          <w:rFonts w:cstheme="minorHAnsi"/>
          <w:sz w:val="24"/>
          <w:szCs w:val="20"/>
        </w:rPr>
      </w:pPr>
    </w:p>
    <w:p w14:paraId="043B973B" w14:textId="6152E630" w:rsidR="0096683F" w:rsidRPr="00995D98" w:rsidRDefault="0096683F" w:rsidP="0096683F">
      <w:pPr>
        <w:spacing w:after="0" w:line="240" w:lineRule="auto"/>
        <w:jc w:val="center"/>
        <w:rPr>
          <w:rFonts w:cstheme="minorHAnsi"/>
          <w:sz w:val="24"/>
          <w:szCs w:val="20"/>
        </w:rPr>
      </w:pPr>
      <w:r w:rsidRPr="00995D98">
        <w:rPr>
          <w:rFonts w:cstheme="minorHAnsi"/>
          <w:noProof/>
          <w:sz w:val="24"/>
          <w:szCs w:val="20"/>
        </w:rPr>
        <w:drawing>
          <wp:inline distT="0" distB="0" distL="0" distR="0" wp14:anchorId="4455B0BB" wp14:editId="2669C1FD">
            <wp:extent cx="3749365" cy="46486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49365" cy="4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22101" w14:textId="64B05338" w:rsidR="00634B50" w:rsidRPr="00995D98" w:rsidRDefault="000B24F4" w:rsidP="00995D98">
      <w:pPr>
        <w:spacing w:after="0" w:line="240" w:lineRule="auto"/>
        <w:jc w:val="both"/>
        <w:rPr>
          <w:rFonts w:cstheme="minorHAnsi"/>
          <w:sz w:val="24"/>
          <w:szCs w:val="20"/>
        </w:rPr>
      </w:pPr>
      <w:r w:rsidRPr="00995D98">
        <w:rPr>
          <w:rFonts w:cstheme="minorHAnsi"/>
          <w:sz w:val="24"/>
          <w:szCs w:val="20"/>
        </w:rPr>
        <w:t xml:space="preserve"> </w:t>
      </w:r>
    </w:p>
    <w:p w14:paraId="6489494A" w14:textId="77777777" w:rsidR="00205261" w:rsidRDefault="00205261">
      <w:pPr>
        <w:rPr>
          <w:rFonts w:cstheme="minorHAnsi"/>
          <w:b/>
          <w:sz w:val="32"/>
          <w:szCs w:val="20"/>
        </w:rPr>
      </w:pPr>
      <w:r>
        <w:rPr>
          <w:rFonts w:cstheme="minorHAnsi"/>
          <w:b/>
          <w:sz w:val="32"/>
          <w:szCs w:val="20"/>
        </w:rPr>
        <w:br w:type="page"/>
      </w:r>
    </w:p>
    <w:p w14:paraId="3CF10658" w14:textId="6D8919C5" w:rsidR="004C2630" w:rsidRDefault="004C2630" w:rsidP="00752A09">
      <w:pPr>
        <w:spacing w:after="0" w:line="240" w:lineRule="auto"/>
        <w:jc w:val="center"/>
        <w:rPr>
          <w:rFonts w:cstheme="minorHAnsi"/>
          <w:b/>
          <w:sz w:val="32"/>
          <w:szCs w:val="20"/>
        </w:rPr>
      </w:pPr>
      <w:r w:rsidRPr="00752A09">
        <w:rPr>
          <w:rFonts w:cstheme="minorHAnsi"/>
          <w:b/>
          <w:sz w:val="32"/>
          <w:szCs w:val="20"/>
        </w:rPr>
        <w:lastRenderedPageBreak/>
        <w:t>Clustering Results:</w:t>
      </w:r>
    </w:p>
    <w:p w14:paraId="3FAE9F57" w14:textId="347AB14B" w:rsidR="00953C03" w:rsidRPr="00953C03" w:rsidRDefault="00953C03" w:rsidP="00953C03">
      <w:pPr>
        <w:spacing w:after="0" w:line="240" w:lineRule="auto"/>
        <w:rPr>
          <w:rFonts w:cstheme="minorHAnsi"/>
          <w:b/>
          <w:sz w:val="24"/>
          <w:szCs w:val="20"/>
        </w:rPr>
      </w:pPr>
      <w:r w:rsidRPr="00D929CC">
        <w:rPr>
          <w:rFonts w:cstheme="minorHAnsi"/>
          <w:b/>
          <w:sz w:val="24"/>
          <w:szCs w:val="20"/>
          <w:highlight w:val="yellow"/>
        </w:rPr>
        <w:t>Maximum Iterations = 500</w:t>
      </w:r>
    </w:p>
    <w:p w14:paraId="4B3EC481" w14:textId="326609EB" w:rsidR="00B16C60" w:rsidRPr="00995D98" w:rsidRDefault="00B16C60" w:rsidP="00B16C60">
      <w:pPr>
        <w:spacing w:after="0" w:line="240" w:lineRule="auto"/>
        <w:jc w:val="both"/>
        <w:rPr>
          <w:rFonts w:cstheme="minorHAnsi"/>
          <w:sz w:val="24"/>
          <w:szCs w:val="20"/>
        </w:rPr>
      </w:pPr>
      <w:r w:rsidRPr="00995D98">
        <w:rPr>
          <w:rFonts w:cstheme="minorHAnsi"/>
          <w:sz w:val="24"/>
          <w:szCs w:val="20"/>
        </w:rPr>
        <w:t>There were 500 total samples and each sample was assigned a cluster (centroid) after the iterations</w:t>
      </w:r>
      <w:r w:rsidR="002815E2" w:rsidRPr="00995D98">
        <w:rPr>
          <w:rFonts w:cstheme="minorHAnsi"/>
          <w:sz w:val="24"/>
          <w:szCs w:val="20"/>
        </w:rPr>
        <w:t>.</w:t>
      </w:r>
    </w:p>
    <w:p w14:paraId="3A0303E2" w14:textId="77777777" w:rsidR="004A727C" w:rsidRPr="00995D98" w:rsidRDefault="004A727C" w:rsidP="004A727C">
      <w:pPr>
        <w:spacing w:after="0" w:line="240" w:lineRule="auto"/>
        <w:rPr>
          <w:rFonts w:cstheme="minorHAnsi"/>
          <w:b/>
          <w:sz w:val="24"/>
          <w:szCs w:val="20"/>
        </w:rPr>
      </w:pPr>
    </w:p>
    <w:p w14:paraId="1AF85BCF" w14:textId="2931DE70" w:rsidR="009A0A93" w:rsidRPr="00995D98" w:rsidRDefault="004C2630" w:rsidP="004A727C">
      <w:pPr>
        <w:spacing w:after="0" w:line="240" w:lineRule="auto"/>
        <w:rPr>
          <w:rFonts w:cstheme="minorHAnsi"/>
          <w:b/>
          <w:sz w:val="24"/>
          <w:szCs w:val="20"/>
        </w:rPr>
      </w:pPr>
      <w:r w:rsidRPr="00995D98">
        <w:rPr>
          <w:rFonts w:cstheme="minorHAnsi"/>
          <w:b/>
          <w:sz w:val="24"/>
          <w:szCs w:val="20"/>
        </w:rPr>
        <w:t>K = 2</w:t>
      </w:r>
    </w:p>
    <w:p w14:paraId="586E919D" w14:textId="4A67F2F6" w:rsidR="00733E77" w:rsidRPr="00995D98" w:rsidRDefault="00B16C60" w:rsidP="00B16C60">
      <w:pPr>
        <w:spacing w:after="0" w:line="240" w:lineRule="auto"/>
        <w:jc w:val="center"/>
        <w:rPr>
          <w:rFonts w:cstheme="minorHAnsi"/>
          <w:b/>
          <w:sz w:val="24"/>
          <w:szCs w:val="20"/>
        </w:rPr>
      </w:pPr>
      <w:r w:rsidRPr="00995D98">
        <w:rPr>
          <w:rFonts w:cstheme="minorHAnsi"/>
          <w:b/>
          <w:noProof/>
          <w:sz w:val="24"/>
          <w:szCs w:val="20"/>
        </w:rPr>
        <w:drawing>
          <wp:inline distT="0" distB="0" distL="0" distR="0" wp14:anchorId="10E09F90" wp14:editId="08FFAF38">
            <wp:extent cx="3604260" cy="2243807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53778" cy="2274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10B81" w14:textId="1E797894" w:rsidR="004C2630" w:rsidRPr="00995D98" w:rsidRDefault="004C2630" w:rsidP="00AF462E">
      <w:pPr>
        <w:spacing w:after="0" w:line="240" w:lineRule="auto"/>
        <w:rPr>
          <w:rFonts w:cstheme="minorHAnsi"/>
          <w:b/>
          <w:sz w:val="24"/>
          <w:szCs w:val="20"/>
        </w:rPr>
      </w:pPr>
      <w:r w:rsidRPr="00995D98">
        <w:rPr>
          <w:rFonts w:cstheme="minorHAnsi"/>
          <w:b/>
          <w:sz w:val="24"/>
          <w:szCs w:val="20"/>
        </w:rPr>
        <w:t>K = 5</w:t>
      </w:r>
    </w:p>
    <w:p w14:paraId="1E7EE529" w14:textId="20F59020" w:rsidR="00733E77" w:rsidRPr="00995D98" w:rsidRDefault="00AF462E" w:rsidP="004C2630">
      <w:pPr>
        <w:spacing w:after="0" w:line="240" w:lineRule="auto"/>
        <w:jc w:val="center"/>
        <w:rPr>
          <w:rFonts w:cstheme="minorHAnsi"/>
          <w:b/>
          <w:sz w:val="24"/>
          <w:szCs w:val="20"/>
        </w:rPr>
      </w:pPr>
      <w:r w:rsidRPr="00995D98">
        <w:rPr>
          <w:rFonts w:cstheme="minorHAnsi"/>
          <w:b/>
          <w:noProof/>
          <w:sz w:val="24"/>
          <w:szCs w:val="20"/>
        </w:rPr>
        <w:drawing>
          <wp:inline distT="0" distB="0" distL="0" distR="0" wp14:anchorId="07A6E91B" wp14:editId="7EEF9DB5">
            <wp:extent cx="3749040" cy="2355568"/>
            <wp:effectExtent l="0" t="0" r="381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09753" cy="239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3150D" w14:textId="3876FCAE" w:rsidR="004C2630" w:rsidRPr="00995D98" w:rsidRDefault="004C2630" w:rsidP="00634223">
      <w:pPr>
        <w:rPr>
          <w:rFonts w:cstheme="minorHAnsi"/>
          <w:b/>
          <w:sz w:val="24"/>
          <w:szCs w:val="20"/>
        </w:rPr>
      </w:pPr>
      <w:r w:rsidRPr="00995D98">
        <w:rPr>
          <w:rFonts w:cstheme="minorHAnsi"/>
          <w:b/>
          <w:sz w:val="24"/>
          <w:szCs w:val="20"/>
        </w:rPr>
        <w:t>K = 10</w:t>
      </w:r>
    </w:p>
    <w:p w14:paraId="3890F4DE" w14:textId="4EB753C8" w:rsidR="00733E77" w:rsidRPr="00995D98" w:rsidRDefault="00AF462E" w:rsidP="004C2630">
      <w:pPr>
        <w:spacing w:after="0" w:line="240" w:lineRule="auto"/>
        <w:jc w:val="center"/>
        <w:rPr>
          <w:rFonts w:cstheme="minorHAnsi"/>
          <w:b/>
          <w:sz w:val="24"/>
          <w:szCs w:val="20"/>
        </w:rPr>
      </w:pPr>
      <w:r w:rsidRPr="00995D98">
        <w:rPr>
          <w:rFonts w:cstheme="minorHAnsi"/>
          <w:b/>
          <w:noProof/>
          <w:sz w:val="24"/>
          <w:szCs w:val="20"/>
        </w:rPr>
        <w:drawing>
          <wp:inline distT="0" distB="0" distL="0" distR="0" wp14:anchorId="6A160FAC" wp14:editId="2A1D8A78">
            <wp:extent cx="3767835" cy="2377440"/>
            <wp:effectExtent l="0" t="0" r="444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8649" cy="2409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B6E9C" w14:textId="052A0866" w:rsidR="004C2630" w:rsidRPr="00995D98" w:rsidRDefault="004C2630" w:rsidP="00AF462E">
      <w:pPr>
        <w:spacing w:after="0" w:line="240" w:lineRule="auto"/>
        <w:rPr>
          <w:rFonts w:cstheme="minorHAnsi"/>
          <w:b/>
          <w:sz w:val="24"/>
          <w:szCs w:val="20"/>
        </w:rPr>
      </w:pPr>
      <w:r w:rsidRPr="00995D98">
        <w:rPr>
          <w:rFonts w:cstheme="minorHAnsi"/>
          <w:b/>
          <w:sz w:val="24"/>
          <w:szCs w:val="20"/>
        </w:rPr>
        <w:lastRenderedPageBreak/>
        <w:t>K = 15</w:t>
      </w:r>
    </w:p>
    <w:p w14:paraId="49BE8FD2" w14:textId="69BA72B2" w:rsidR="00733E77" w:rsidRPr="00995D98" w:rsidRDefault="00AF462E" w:rsidP="004C2630">
      <w:pPr>
        <w:spacing w:after="0" w:line="240" w:lineRule="auto"/>
        <w:jc w:val="center"/>
        <w:rPr>
          <w:rFonts w:cstheme="minorHAnsi"/>
          <w:b/>
          <w:sz w:val="24"/>
          <w:szCs w:val="20"/>
        </w:rPr>
      </w:pPr>
      <w:r w:rsidRPr="00995D98">
        <w:rPr>
          <w:rFonts w:cstheme="minorHAnsi"/>
          <w:b/>
          <w:noProof/>
          <w:sz w:val="24"/>
          <w:szCs w:val="20"/>
        </w:rPr>
        <w:drawing>
          <wp:inline distT="0" distB="0" distL="0" distR="0" wp14:anchorId="30CF155E" wp14:editId="120A404B">
            <wp:extent cx="3520440" cy="2881796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40937" cy="289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F3D2D" w14:textId="2C0EAAE3" w:rsidR="004C2630" w:rsidRPr="00995D98" w:rsidRDefault="004C2630" w:rsidP="00AF462E">
      <w:pPr>
        <w:spacing w:after="0" w:line="240" w:lineRule="auto"/>
        <w:rPr>
          <w:rFonts w:cstheme="minorHAnsi"/>
          <w:b/>
          <w:sz w:val="24"/>
          <w:szCs w:val="20"/>
        </w:rPr>
      </w:pPr>
      <w:r w:rsidRPr="00995D98">
        <w:rPr>
          <w:rFonts w:cstheme="minorHAnsi"/>
          <w:b/>
          <w:sz w:val="24"/>
          <w:szCs w:val="20"/>
        </w:rPr>
        <w:t>K = 20</w:t>
      </w:r>
    </w:p>
    <w:p w14:paraId="5489002B" w14:textId="534BFD0A" w:rsidR="00733E77" w:rsidRPr="00995D98" w:rsidRDefault="00AF462E" w:rsidP="00B91642">
      <w:pPr>
        <w:spacing w:after="0" w:line="240" w:lineRule="auto"/>
        <w:jc w:val="center"/>
        <w:rPr>
          <w:rFonts w:cstheme="minorHAnsi"/>
          <w:b/>
          <w:sz w:val="24"/>
          <w:szCs w:val="20"/>
        </w:rPr>
      </w:pPr>
      <w:r w:rsidRPr="00995D98">
        <w:rPr>
          <w:rFonts w:cstheme="minorHAnsi"/>
          <w:b/>
          <w:noProof/>
          <w:sz w:val="24"/>
          <w:szCs w:val="20"/>
        </w:rPr>
        <w:drawing>
          <wp:inline distT="0" distB="0" distL="0" distR="0" wp14:anchorId="25374B2A" wp14:editId="7C79ED37">
            <wp:extent cx="3413760" cy="278899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22190" cy="279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5266A" w14:textId="53F1BC0D" w:rsidR="00043477" w:rsidRDefault="00305CBB" w:rsidP="00D13804">
      <w:pPr>
        <w:jc w:val="center"/>
        <w:rPr>
          <w:rFonts w:cstheme="minorHAnsi"/>
          <w:sz w:val="32"/>
          <w:szCs w:val="20"/>
        </w:rPr>
      </w:pPr>
      <w:r w:rsidRPr="00995D98">
        <w:rPr>
          <w:rFonts w:cstheme="minorHAnsi"/>
          <w:b/>
          <w:sz w:val="24"/>
          <w:szCs w:val="20"/>
        </w:rPr>
        <w:br w:type="page"/>
      </w:r>
      <w:r w:rsidR="00EE2F61" w:rsidRPr="00E630B4">
        <w:rPr>
          <w:rFonts w:cstheme="minorHAnsi"/>
          <w:b/>
          <w:sz w:val="32"/>
          <w:szCs w:val="20"/>
        </w:rPr>
        <w:lastRenderedPageBreak/>
        <w:t xml:space="preserve">Findings </w:t>
      </w:r>
      <w:proofErr w:type="gramStart"/>
      <w:r w:rsidR="00EE2F61" w:rsidRPr="00E630B4">
        <w:rPr>
          <w:rFonts w:cstheme="minorHAnsi"/>
          <w:b/>
          <w:sz w:val="32"/>
          <w:szCs w:val="20"/>
        </w:rPr>
        <w:t>Against</w:t>
      </w:r>
      <w:proofErr w:type="gramEnd"/>
      <w:r w:rsidRPr="00E630B4">
        <w:rPr>
          <w:rFonts w:cstheme="minorHAnsi"/>
          <w:b/>
          <w:sz w:val="32"/>
          <w:szCs w:val="20"/>
        </w:rPr>
        <w:t xml:space="preserve"> </w:t>
      </w:r>
      <w:r w:rsidR="00EE2F61" w:rsidRPr="00E630B4">
        <w:rPr>
          <w:rFonts w:cstheme="minorHAnsi"/>
          <w:b/>
          <w:sz w:val="32"/>
          <w:szCs w:val="20"/>
        </w:rPr>
        <w:t xml:space="preserve">Different </w:t>
      </w:r>
      <w:r w:rsidRPr="00E630B4">
        <w:rPr>
          <w:rFonts w:cstheme="minorHAnsi"/>
          <w:b/>
          <w:sz w:val="32"/>
          <w:szCs w:val="20"/>
        </w:rPr>
        <w:t>Value</w:t>
      </w:r>
      <w:r w:rsidR="00EE2F61" w:rsidRPr="00E630B4">
        <w:rPr>
          <w:rFonts w:cstheme="minorHAnsi"/>
          <w:b/>
          <w:sz w:val="32"/>
          <w:szCs w:val="20"/>
        </w:rPr>
        <w:t>s</w:t>
      </w:r>
      <w:r w:rsidRPr="00E630B4">
        <w:rPr>
          <w:rFonts w:cstheme="minorHAnsi"/>
          <w:b/>
          <w:sz w:val="32"/>
          <w:szCs w:val="20"/>
        </w:rPr>
        <w:t xml:space="preserve"> </w:t>
      </w:r>
      <w:r w:rsidR="00EE2F61" w:rsidRPr="00E630B4">
        <w:rPr>
          <w:rFonts w:cstheme="minorHAnsi"/>
          <w:b/>
          <w:sz w:val="32"/>
          <w:szCs w:val="20"/>
        </w:rPr>
        <w:t xml:space="preserve">of </w:t>
      </w:r>
      <w:r w:rsidRPr="00E630B4">
        <w:rPr>
          <w:rFonts w:cstheme="minorHAnsi"/>
          <w:b/>
          <w:sz w:val="32"/>
          <w:szCs w:val="20"/>
        </w:rPr>
        <w:t>K</w:t>
      </w:r>
      <w:r w:rsidRPr="00E630B4">
        <w:rPr>
          <w:rFonts w:cstheme="minorHAnsi"/>
          <w:sz w:val="32"/>
          <w:szCs w:val="20"/>
        </w:rPr>
        <w:t>:</w:t>
      </w:r>
    </w:p>
    <w:p w14:paraId="7BC82E36" w14:textId="1E071AE7" w:rsidR="00C266C2" w:rsidRPr="006A6841" w:rsidRDefault="00C266C2" w:rsidP="006A6841">
      <w:pPr>
        <w:spacing w:after="0" w:line="240" w:lineRule="auto"/>
        <w:rPr>
          <w:rFonts w:cstheme="minorHAnsi"/>
          <w:b/>
          <w:sz w:val="24"/>
          <w:szCs w:val="20"/>
        </w:rPr>
      </w:pPr>
      <w:r w:rsidRPr="00D929CC">
        <w:rPr>
          <w:rFonts w:cstheme="minorHAnsi"/>
          <w:b/>
          <w:sz w:val="24"/>
          <w:szCs w:val="20"/>
          <w:highlight w:val="yellow"/>
        </w:rPr>
        <w:t>Maximum Iterations = 500</w:t>
      </w:r>
    </w:p>
    <w:p w14:paraId="6E17A35A" w14:textId="11F2B2DF" w:rsidR="00EE2F61" w:rsidRPr="00995D98" w:rsidRDefault="00F54813" w:rsidP="00EE2F61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  <w:sz w:val="24"/>
          <w:szCs w:val="20"/>
        </w:rPr>
      </w:pPr>
      <w:r w:rsidRPr="00995D98">
        <w:rPr>
          <w:rFonts w:cstheme="minorHAnsi"/>
          <w:sz w:val="24"/>
          <w:szCs w:val="20"/>
        </w:rPr>
        <w:t>I my opinion the k = 20</w:t>
      </w:r>
      <w:r w:rsidR="00305CBB" w:rsidRPr="00995D98">
        <w:rPr>
          <w:rFonts w:cstheme="minorHAnsi"/>
          <w:sz w:val="24"/>
          <w:szCs w:val="20"/>
        </w:rPr>
        <w:t xml:space="preserve"> gave quite well balanced results. The area under each cluster was quite balanced.</w:t>
      </w:r>
      <w:r w:rsidR="00EE2F61" w:rsidRPr="00995D98">
        <w:rPr>
          <w:rFonts w:cstheme="minorHAnsi"/>
          <w:sz w:val="24"/>
          <w:szCs w:val="20"/>
        </w:rPr>
        <w:t xml:space="preserve"> </w:t>
      </w:r>
    </w:p>
    <w:p w14:paraId="732640BA" w14:textId="27EC17D0" w:rsidR="00EE2F61" w:rsidRPr="00995D98" w:rsidRDefault="00EE2F61" w:rsidP="00EE2F61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eastAsia="Times New Roman" w:cstheme="minorHAnsi"/>
          <w:color w:val="000000"/>
          <w:sz w:val="24"/>
          <w:szCs w:val="20"/>
        </w:rPr>
      </w:pPr>
      <w:r w:rsidRPr="00995D98">
        <w:rPr>
          <w:rFonts w:cstheme="minorHAnsi"/>
          <w:sz w:val="24"/>
          <w:szCs w:val="20"/>
        </w:rPr>
        <w:t xml:space="preserve">Furthermore k = 2 produced the worst results because there were </w:t>
      </w:r>
      <w:r w:rsidRPr="00995D98">
        <w:rPr>
          <w:rFonts w:cstheme="minorHAnsi"/>
          <w:b/>
          <w:sz w:val="24"/>
          <w:szCs w:val="20"/>
        </w:rPr>
        <w:t xml:space="preserve">outliers </w:t>
      </w:r>
      <w:r w:rsidRPr="00995D98">
        <w:rPr>
          <w:rFonts w:cstheme="minorHAnsi"/>
          <w:sz w:val="24"/>
          <w:szCs w:val="20"/>
        </w:rPr>
        <w:t>which seemed to lie in a 3</w:t>
      </w:r>
      <w:r w:rsidRPr="00995D98">
        <w:rPr>
          <w:rFonts w:cstheme="minorHAnsi"/>
          <w:sz w:val="24"/>
          <w:szCs w:val="20"/>
          <w:vertAlign w:val="superscript"/>
        </w:rPr>
        <w:t>rd</w:t>
      </w:r>
      <w:r w:rsidRPr="00995D98">
        <w:rPr>
          <w:rFonts w:cstheme="minorHAnsi"/>
          <w:sz w:val="24"/>
          <w:szCs w:val="20"/>
        </w:rPr>
        <w:t xml:space="preserve"> cluster but because there were only 2 so they had to be assigned a farther centroid. </w:t>
      </w:r>
      <w:r w:rsidR="00F54813" w:rsidRPr="00995D98">
        <w:rPr>
          <w:rFonts w:cstheme="minorHAnsi"/>
          <w:sz w:val="24"/>
          <w:szCs w:val="20"/>
        </w:rPr>
        <w:t>The average W.C.S.S. Error was quite inconsistent too with k = 2.</w:t>
      </w:r>
    </w:p>
    <w:p w14:paraId="59525D14" w14:textId="3B9A051F" w:rsidR="00305CBB" w:rsidRPr="00995D98" w:rsidRDefault="00EE2F61" w:rsidP="00EE2F61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eastAsia="Times New Roman" w:cstheme="minorHAnsi"/>
          <w:color w:val="000000"/>
          <w:sz w:val="24"/>
          <w:szCs w:val="20"/>
        </w:rPr>
      </w:pPr>
      <w:r w:rsidRPr="00995D98">
        <w:rPr>
          <w:rFonts w:cstheme="minorHAnsi"/>
          <w:sz w:val="24"/>
          <w:szCs w:val="20"/>
        </w:rPr>
        <w:t xml:space="preserve">K = 50 took the longest time to converge because it had a lot of </w:t>
      </w:r>
      <w:proofErr w:type="spellStart"/>
      <w:r w:rsidRPr="00995D98">
        <w:rPr>
          <w:rFonts w:cstheme="minorHAnsi"/>
          <w:sz w:val="24"/>
          <w:szCs w:val="20"/>
        </w:rPr>
        <w:t>updation</w:t>
      </w:r>
      <w:proofErr w:type="spellEnd"/>
      <w:r w:rsidRPr="00995D98">
        <w:rPr>
          <w:rFonts w:cstheme="minorHAnsi"/>
          <w:sz w:val="24"/>
          <w:szCs w:val="20"/>
        </w:rPr>
        <w:t xml:space="preserve"> and </w:t>
      </w:r>
      <w:proofErr w:type="spellStart"/>
      <w:r w:rsidRPr="00995D98">
        <w:rPr>
          <w:rFonts w:cstheme="minorHAnsi"/>
          <w:sz w:val="24"/>
          <w:szCs w:val="20"/>
        </w:rPr>
        <w:t>calcultions</w:t>
      </w:r>
      <w:proofErr w:type="spellEnd"/>
      <w:r w:rsidRPr="00995D98">
        <w:rPr>
          <w:rFonts w:cstheme="minorHAnsi"/>
          <w:sz w:val="24"/>
          <w:szCs w:val="20"/>
        </w:rPr>
        <w:t xml:space="preserve"> involved. </w:t>
      </w:r>
    </w:p>
    <w:p w14:paraId="5BECC3FA" w14:textId="77777777" w:rsidR="00F85DB5" w:rsidRPr="00995D98" w:rsidRDefault="00F85DB5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</w:p>
    <w:p w14:paraId="1EC35619" w14:textId="36646BB0" w:rsidR="00F85DB5" w:rsidRPr="00995D98" w:rsidRDefault="00F85DB5" w:rsidP="00C74426">
      <w:pPr>
        <w:spacing w:after="0" w:line="240" w:lineRule="auto"/>
        <w:jc w:val="center"/>
        <w:rPr>
          <w:rFonts w:eastAsia="Times New Roman" w:cstheme="minorHAnsi"/>
          <w:b/>
          <w:color w:val="000000"/>
          <w:sz w:val="24"/>
          <w:szCs w:val="20"/>
        </w:rPr>
      </w:pPr>
      <w:r w:rsidRPr="00C74426">
        <w:rPr>
          <w:rFonts w:eastAsia="Times New Roman" w:cstheme="minorHAnsi"/>
          <w:b/>
          <w:color w:val="000000"/>
          <w:sz w:val="32"/>
          <w:szCs w:val="20"/>
        </w:rPr>
        <w:t>Results of Within Cluster Sum of Squares (W</w:t>
      </w:r>
      <w:r w:rsidR="00492B81" w:rsidRPr="00C74426">
        <w:rPr>
          <w:rFonts w:eastAsia="Times New Roman" w:cstheme="minorHAnsi"/>
          <w:b/>
          <w:color w:val="000000"/>
          <w:sz w:val="32"/>
          <w:szCs w:val="20"/>
        </w:rPr>
        <w:t>.</w:t>
      </w:r>
      <w:r w:rsidRPr="00C74426">
        <w:rPr>
          <w:rFonts w:eastAsia="Times New Roman" w:cstheme="minorHAnsi"/>
          <w:b/>
          <w:color w:val="000000"/>
          <w:sz w:val="32"/>
          <w:szCs w:val="20"/>
        </w:rPr>
        <w:t>C</w:t>
      </w:r>
      <w:r w:rsidR="00492B81" w:rsidRPr="00C74426">
        <w:rPr>
          <w:rFonts w:eastAsia="Times New Roman" w:cstheme="minorHAnsi"/>
          <w:b/>
          <w:color w:val="000000"/>
          <w:sz w:val="32"/>
          <w:szCs w:val="20"/>
        </w:rPr>
        <w:t>.</w:t>
      </w:r>
      <w:r w:rsidRPr="00C74426">
        <w:rPr>
          <w:rFonts w:eastAsia="Times New Roman" w:cstheme="minorHAnsi"/>
          <w:b/>
          <w:color w:val="000000"/>
          <w:sz w:val="32"/>
          <w:szCs w:val="20"/>
        </w:rPr>
        <w:t>S</w:t>
      </w:r>
      <w:r w:rsidR="00492B81" w:rsidRPr="00C74426">
        <w:rPr>
          <w:rFonts w:eastAsia="Times New Roman" w:cstheme="minorHAnsi"/>
          <w:b/>
          <w:color w:val="000000"/>
          <w:sz w:val="32"/>
          <w:szCs w:val="20"/>
        </w:rPr>
        <w:t>.</w:t>
      </w:r>
      <w:r w:rsidRPr="00C74426">
        <w:rPr>
          <w:rFonts w:eastAsia="Times New Roman" w:cstheme="minorHAnsi"/>
          <w:b/>
          <w:color w:val="000000"/>
          <w:sz w:val="32"/>
          <w:szCs w:val="20"/>
        </w:rPr>
        <w:t>S</w:t>
      </w:r>
      <w:r w:rsidR="00492B81" w:rsidRPr="00C74426">
        <w:rPr>
          <w:rFonts w:eastAsia="Times New Roman" w:cstheme="minorHAnsi"/>
          <w:b/>
          <w:color w:val="000000"/>
          <w:sz w:val="32"/>
          <w:szCs w:val="20"/>
        </w:rPr>
        <w:t>.</w:t>
      </w:r>
      <w:r w:rsidRPr="00C74426">
        <w:rPr>
          <w:rFonts w:eastAsia="Times New Roman" w:cstheme="minorHAnsi"/>
          <w:b/>
          <w:color w:val="000000"/>
          <w:sz w:val="32"/>
          <w:szCs w:val="20"/>
        </w:rPr>
        <w:t>):</w:t>
      </w:r>
    </w:p>
    <w:p w14:paraId="4584121C" w14:textId="77777777" w:rsidR="00310DB6" w:rsidRPr="00995D98" w:rsidRDefault="00310DB6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</w:p>
    <w:p w14:paraId="4519D224" w14:textId="032ACF13" w:rsidR="00492B81" w:rsidRPr="00995D98" w:rsidRDefault="00492B81" w:rsidP="00F85DB5">
      <w:pPr>
        <w:spacing w:after="0" w:line="240" w:lineRule="auto"/>
        <w:jc w:val="both"/>
        <w:rPr>
          <w:rFonts w:eastAsia="Times New Roman" w:cstheme="minorHAnsi"/>
          <w:b/>
          <w:i/>
          <w:color w:val="000000"/>
          <w:sz w:val="24"/>
          <w:szCs w:val="20"/>
        </w:rPr>
      </w:pPr>
      <w:r w:rsidRPr="00D929CC">
        <w:rPr>
          <w:rFonts w:eastAsia="Times New Roman" w:cstheme="minorHAnsi"/>
          <w:b/>
          <w:i/>
          <w:color w:val="000000"/>
          <w:sz w:val="24"/>
          <w:szCs w:val="20"/>
          <w:highlight w:val="lightGray"/>
        </w:rPr>
        <w:t xml:space="preserve">Note: I printed out the average error of all clusters instead of printing it for </w:t>
      </w:r>
      <w:r w:rsidR="00995D98" w:rsidRPr="00D929CC">
        <w:rPr>
          <w:rFonts w:eastAsia="Times New Roman" w:cstheme="minorHAnsi"/>
          <w:b/>
          <w:i/>
          <w:color w:val="000000"/>
          <w:sz w:val="24"/>
          <w:szCs w:val="20"/>
          <w:highlight w:val="lightGray"/>
        </w:rPr>
        <w:t xml:space="preserve">each </w:t>
      </w:r>
      <w:r w:rsidRPr="00D929CC">
        <w:rPr>
          <w:rFonts w:eastAsia="Times New Roman" w:cstheme="minorHAnsi"/>
          <w:b/>
          <w:i/>
          <w:color w:val="000000"/>
          <w:sz w:val="24"/>
          <w:szCs w:val="20"/>
          <w:highlight w:val="lightGray"/>
        </w:rPr>
        <w:t xml:space="preserve">individual cluster. The reason was the screenshot </w:t>
      </w:r>
      <w:r w:rsidR="00995D98" w:rsidRPr="00D929CC">
        <w:rPr>
          <w:rFonts w:eastAsia="Times New Roman" w:cstheme="minorHAnsi"/>
          <w:b/>
          <w:i/>
          <w:color w:val="000000"/>
          <w:sz w:val="24"/>
          <w:szCs w:val="20"/>
          <w:highlight w:val="lightGray"/>
        </w:rPr>
        <w:t xml:space="preserve">of individual ones </w:t>
      </w:r>
      <w:r w:rsidRPr="00D929CC">
        <w:rPr>
          <w:rFonts w:eastAsia="Times New Roman" w:cstheme="minorHAnsi"/>
          <w:b/>
          <w:i/>
          <w:color w:val="000000"/>
          <w:sz w:val="24"/>
          <w:szCs w:val="20"/>
          <w:highlight w:val="lightGray"/>
        </w:rPr>
        <w:t>was too large to document here.</w:t>
      </w:r>
    </w:p>
    <w:p w14:paraId="1C56C7B3" w14:textId="38B7C020" w:rsidR="00995D98" w:rsidRDefault="00995D98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</w:p>
    <w:p w14:paraId="7D87FCDB" w14:textId="77777777" w:rsidR="00D23F9B" w:rsidRDefault="00D23F9B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  <w:sectPr w:rsidR="00D23F9B" w:rsidSect="00205261">
          <w:pgSz w:w="12240" w:h="15840"/>
          <w:pgMar w:top="1247" w:right="1247" w:bottom="1247" w:left="1247" w:header="720" w:footer="720" w:gutter="0"/>
          <w:cols w:space="720"/>
          <w:docGrid w:linePitch="360"/>
        </w:sectPr>
      </w:pPr>
    </w:p>
    <w:p w14:paraId="7C526B15" w14:textId="350AFB6C" w:rsidR="009344A9" w:rsidRDefault="009344A9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  <w:r>
        <w:rPr>
          <w:rFonts w:eastAsia="Times New Roman" w:cstheme="minorHAnsi"/>
          <w:b/>
          <w:color w:val="000000"/>
          <w:sz w:val="24"/>
          <w:szCs w:val="20"/>
        </w:rPr>
        <w:t>For k = 5</w:t>
      </w:r>
      <w:r w:rsidR="00135186">
        <w:rPr>
          <w:rFonts w:eastAsia="Times New Roman" w:cstheme="minorHAnsi"/>
          <w:b/>
          <w:color w:val="000000"/>
          <w:sz w:val="24"/>
          <w:szCs w:val="20"/>
        </w:rPr>
        <w:t>, Iterations Taken = 33</w:t>
      </w:r>
    </w:p>
    <w:p w14:paraId="7BF8CE06" w14:textId="3BE5D91C" w:rsidR="009344A9" w:rsidRPr="00995D98" w:rsidRDefault="009344A9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  <w:r w:rsidRPr="009344A9">
        <w:rPr>
          <w:rFonts w:eastAsia="Times New Roman" w:cstheme="minorHAnsi"/>
          <w:b/>
          <w:noProof/>
          <w:color w:val="000000"/>
          <w:sz w:val="24"/>
          <w:szCs w:val="20"/>
        </w:rPr>
        <w:drawing>
          <wp:inline distT="0" distB="0" distL="0" distR="0" wp14:anchorId="7BC6E3EE" wp14:editId="7CDDDA58">
            <wp:extent cx="3558540" cy="4511310"/>
            <wp:effectExtent l="0" t="0" r="381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07334" cy="4573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09FB1" w14:textId="77EEC3D7" w:rsidR="00995D98" w:rsidRPr="00D2289A" w:rsidRDefault="009344A9" w:rsidP="00D2289A">
      <w:pPr>
        <w:rPr>
          <w:rFonts w:eastAsia="Times New Roman" w:cstheme="minorHAnsi"/>
          <w:b/>
          <w:color w:val="000000"/>
          <w:sz w:val="24"/>
          <w:szCs w:val="20"/>
        </w:rPr>
      </w:pPr>
      <w:r>
        <w:rPr>
          <w:rFonts w:eastAsia="Times New Roman" w:cstheme="minorHAnsi"/>
          <w:b/>
          <w:color w:val="000000"/>
          <w:sz w:val="24"/>
          <w:szCs w:val="20"/>
        </w:rPr>
        <w:br w:type="page"/>
      </w:r>
    </w:p>
    <w:p w14:paraId="5513774E" w14:textId="470FD5AD" w:rsidR="008613EE" w:rsidRPr="00AA204D" w:rsidRDefault="00AA204D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  <w:r w:rsidRPr="00AA204D">
        <w:rPr>
          <w:rFonts w:eastAsia="Times New Roman" w:cstheme="minorHAnsi"/>
          <w:b/>
          <w:color w:val="000000"/>
          <w:sz w:val="24"/>
          <w:szCs w:val="20"/>
        </w:rPr>
        <w:lastRenderedPageBreak/>
        <w:t>For k = 2</w:t>
      </w:r>
      <w:r w:rsidR="00FB769F">
        <w:rPr>
          <w:rFonts w:eastAsia="Times New Roman" w:cstheme="minorHAnsi"/>
          <w:b/>
          <w:color w:val="000000"/>
          <w:sz w:val="24"/>
          <w:szCs w:val="20"/>
        </w:rPr>
        <w:t>, Iterations Taken = 10</w:t>
      </w:r>
    </w:p>
    <w:p w14:paraId="20ADB644" w14:textId="06534D80" w:rsidR="00AA204D" w:rsidRDefault="00AA204D" w:rsidP="00F85DB5">
      <w:pPr>
        <w:spacing w:after="0" w:line="240" w:lineRule="auto"/>
        <w:jc w:val="both"/>
        <w:rPr>
          <w:rFonts w:eastAsia="Times New Roman" w:cstheme="minorHAnsi"/>
          <w:color w:val="000000"/>
          <w:sz w:val="24"/>
          <w:szCs w:val="20"/>
        </w:rPr>
      </w:pPr>
      <w:r w:rsidRPr="00AA204D">
        <w:rPr>
          <w:rFonts w:eastAsia="Times New Roman" w:cstheme="minorHAnsi"/>
          <w:noProof/>
          <w:color w:val="000000"/>
          <w:sz w:val="24"/>
          <w:szCs w:val="20"/>
        </w:rPr>
        <w:drawing>
          <wp:inline distT="0" distB="0" distL="0" distR="0" wp14:anchorId="529323BA" wp14:editId="240607BA">
            <wp:extent cx="3475215" cy="15316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82144" cy="1534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47038" w14:textId="77777777" w:rsidR="00D2289A" w:rsidRDefault="00D2289A" w:rsidP="00D2289A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</w:p>
    <w:p w14:paraId="1CC66AFA" w14:textId="68C39B4C" w:rsidR="00D2289A" w:rsidRPr="00D23F9B" w:rsidRDefault="00D2289A" w:rsidP="00D2289A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  <w:r w:rsidRPr="00D23F9B">
        <w:rPr>
          <w:rFonts w:eastAsia="Times New Roman" w:cstheme="minorHAnsi"/>
          <w:b/>
          <w:color w:val="000000"/>
          <w:sz w:val="24"/>
          <w:szCs w:val="20"/>
        </w:rPr>
        <w:t>For k = 10</w:t>
      </w:r>
      <w:r w:rsidR="00FB769F">
        <w:rPr>
          <w:rFonts w:eastAsia="Times New Roman" w:cstheme="minorHAnsi"/>
          <w:b/>
          <w:color w:val="000000"/>
          <w:sz w:val="24"/>
          <w:szCs w:val="20"/>
        </w:rPr>
        <w:t>, Iterations Taken = 46</w:t>
      </w:r>
    </w:p>
    <w:p w14:paraId="0302B00C" w14:textId="77777777" w:rsidR="00D2289A" w:rsidRDefault="00D2289A" w:rsidP="00D2289A">
      <w:pPr>
        <w:spacing w:after="0" w:line="240" w:lineRule="auto"/>
        <w:jc w:val="both"/>
        <w:rPr>
          <w:rFonts w:eastAsia="Times New Roman" w:cstheme="minorHAnsi"/>
          <w:color w:val="000000"/>
          <w:sz w:val="24"/>
          <w:szCs w:val="20"/>
        </w:rPr>
      </w:pPr>
      <w:r w:rsidRPr="00D23F9B">
        <w:rPr>
          <w:rFonts w:eastAsia="Times New Roman" w:cstheme="minorHAnsi"/>
          <w:noProof/>
          <w:color w:val="000000"/>
          <w:sz w:val="24"/>
          <w:szCs w:val="20"/>
        </w:rPr>
        <w:drawing>
          <wp:inline distT="0" distB="0" distL="0" distR="0" wp14:anchorId="3E969F15" wp14:editId="2BB51F22">
            <wp:extent cx="3337560" cy="438507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50750" cy="4402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86AD1" w14:textId="77777777" w:rsidR="00D2289A" w:rsidRPr="00D23F9B" w:rsidRDefault="00D2289A" w:rsidP="00D2289A">
      <w:pPr>
        <w:spacing w:after="0" w:line="240" w:lineRule="auto"/>
        <w:jc w:val="both"/>
        <w:rPr>
          <w:rFonts w:eastAsia="Times New Roman" w:cstheme="minorHAnsi"/>
          <w:color w:val="000000"/>
          <w:sz w:val="24"/>
          <w:szCs w:val="20"/>
        </w:rPr>
      </w:pPr>
      <w:r w:rsidRPr="008613EE">
        <w:rPr>
          <w:rFonts w:eastAsia="Times New Roman" w:cstheme="minorHAnsi"/>
          <w:noProof/>
          <w:color w:val="000000"/>
          <w:sz w:val="24"/>
          <w:szCs w:val="20"/>
        </w:rPr>
        <w:drawing>
          <wp:inline distT="0" distB="0" distL="0" distR="0" wp14:anchorId="4732157E" wp14:editId="5883D861">
            <wp:extent cx="3352800" cy="169608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93267" cy="171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087AD" w14:textId="5510E9B0" w:rsidR="008613EE" w:rsidRDefault="008613EE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</w:p>
    <w:p w14:paraId="77675F03" w14:textId="5FCB27C8" w:rsidR="00D2289A" w:rsidRPr="00995D98" w:rsidRDefault="00D2289A" w:rsidP="00D2289A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  <w:r w:rsidRPr="00995D98">
        <w:rPr>
          <w:rFonts w:eastAsia="Times New Roman" w:cstheme="minorHAnsi"/>
          <w:b/>
          <w:color w:val="000000"/>
          <w:sz w:val="24"/>
          <w:szCs w:val="20"/>
        </w:rPr>
        <w:lastRenderedPageBreak/>
        <w:t>For k = 20</w:t>
      </w:r>
      <w:r w:rsidR="00FB769F">
        <w:rPr>
          <w:rFonts w:eastAsia="Times New Roman" w:cstheme="minorHAnsi"/>
          <w:b/>
          <w:color w:val="000000"/>
          <w:sz w:val="24"/>
          <w:szCs w:val="20"/>
        </w:rPr>
        <w:t>, Iterations Taken = 36</w:t>
      </w:r>
    </w:p>
    <w:p w14:paraId="53B4DF5D" w14:textId="77777777" w:rsidR="00D2289A" w:rsidRPr="00995D98" w:rsidRDefault="00D2289A" w:rsidP="00D2289A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  <w:r w:rsidRPr="00995D98">
        <w:rPr>
          <w:rFonts w:eastAsia="Times New Roman" w:cstheme="minorHAnsi"/>
          <w:b/>
          <w:noProof/>
          <w:color w:val="000000"/>
          <w:sz w:val="24"/>
          <w:szCs w:val="20"/>
        </w:rPr>
        <w:drawing>
          <wp:inline distT="0" distB="0" distL="0" distR="0" wp14:anchorId="5CE9D491" wp14:editId="5D94AE4C">
            <wp:extent cx="3619500" cy="4929412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64470" cy="4990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5F43A" w14:textId="77777777" w:rsidR="00D2289A" w:rsidRDefault="00D2289A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</w:p>
    <w:p w14:paraId="3104C554" w14:textId="77777777" w:rsidR="008613EE" w:rsidRDefault="008613EE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</w:p>
    <w:p w14:paraId="2ED4C484" w14:textId="200AF0B7" w:rsidR="0044049A" w:rsidRPr="00995D98" w:rsidRDefault="0044049A" w:rsidP="0044049A">
      <w:pPr>
        <w:spacing w:after="0" w:line="240" w:lineRule="auto"/>
        <w:jc w:val="center"/>
        <w:rPr>
          <w:rFonts w:eastAsia="Times New Roman" w:cstheme="minorHAnsi"/>
          <w:b/>
          <w:color w:val="000000"/>
          <w:sz w:val="24"/>
          <w:szCs w:val="20"/>
        </w:rPr>
      </w:pPr>
      <w:r w:rsidRPr="00C74426">
        <w:rPr>
          <w:rFonts w:eastAsia="Times New Roman" w:cstheme="minorHAnsi"/>
          <w:b/>
          <w:color w:val="000000"/>
          <w:sz w:val="32"/>
          <w:szCs w:val="20"/>
        </w:rPr>
        <w:t xml:space="preserve">Results of </w:t>
      </w:r>
      <w:r>
        <w:rPr>
          <w:rFonts w:eastAsia="Times New Roman" w:cstheme="minorHAnsi"/>
          <w:b/>
          <w:color w:val="000000"/>
          <w:sz w:val="32"/>
          <w:szCs w:val="20"/>
        </w:rPr>
        <w:t>Between</w:t>
      </w:r>
      <w:r w:rsidRPr="00C74426">
        <w:rPr>
          <w:rFonts w:eastAsia="Times New Roman" w:cstheme="minorHAnsi"/>
          <w:b/>
          <w:color w:val="000000"/>
          <w:sz w:val="32"/>
          <w:szCs w:val="20"/>
        </w:rPr>
        <w:t xml:space="preserve"> Cluster </w:t>
      </w:r>
      <w:proofErr w:type="gramStart"/>
      <w:r w:rsidRPr="00C74426">
        <w:rPr>
          <w:rFonts w:eastAsia="Times New Roman" w:cstheme="minorHAnsi"/>
          <w:b/>
          <w:color w:val="000000"/>
          <w:sz w:val="32"/>
          <w:szCs w:val="20"/>
        </w:rPr>
        <w:t>Sum</w:t>
      </w:r>
      <w:proofErr w:type="gramEnd"/>
      <w:r w:rsidRPr="00C74426">
        <w:rPr>
          <w:rFonts w:eastAsia="Times New Roman" w:cstheme="minorHAnsi"/>
          <w:b/>
          <w:color w:val="000000"/>
          <w:sz w:val="32"/>
          <w:szCs w:val="20"/>
        </w:rPr>
        <w:t xml:space="preserve"> of Squares (</w:t>
      </w:r>
      <w:r>
        <w:rPr>
          <w:rFonts w:eastAsia="Times New Roman" w:cstheme="minorHAnsi"/>
          <w:b/>
          <w:color w:val="000000"/>
          <w:sz w:val="32"/>
          <w:szCs w:val="20"/>
        </w:rPr>
        <w:t>B</w:t>
      </w:r>
      <w:r w:rsidRPr="00C74426">
        <w:rPr>
          <w:rFonts w:eastAsia="Times New Roman" w:cstheme="minorHAnsi"/>
          <w:b/>
          <w:color w:val="000000"/>
          <w:sz w:val="32"/>
          <w:szCs w:val="20"/>
        </w:rPr>
        <w:t>.C.S.S.):</w:t>
      </w:r>
    </w:p>
    <w:p w14:paraId="3383C370" w14:textId="77777777" w:rsidR="0044049A" w:rsidRPr="00995D98" w:rsidRDefault="0044049A" w:rsidP="0044049A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</w:p>
    <w:p w14:paraId="60ED5E1A" w14:textId="77777777" w:rsidR="0044049A" w:rsidRPr="00995D98" w:rsidRDefault="0044049A" w:rsidP="0044049A">
      <w:pPr>
        <w:spacing w:after="0" w:line="240" w:lineRule="auto"/>
        <w:jc w:val="both"/>
        <w:rPr>
          <w:rFonts w:eastAsia="Times New Roman" w:cstheme="minorHAnsi"/>
          <w:b/>
          <w:i/>
          <w:color w:val="000000"/>
          <w:sz w:val="24"/>
          <w:szCs w:val="20"/>
        </w:rPr>
      </w:pPr>
      <w:r w:rsidRPr="00D929CC">
        <w:rPr>
          <w:rFonts w:eastAsia="Times New Roman" w:cstheme="minorHAnsi"/>
          <w:b/>
          <w:i/>
          <w:color w:val="000000"/>
          <w:sz w:val="24"/>
          <w:szCs w:val="20"/>
          <w:highlight w:val="lightGray"/>
        </w:rPr>
        <w:t>Note: I printed out the average error of all clusters instead of printing it for each individual cluster. The reason was the screenshot of individual ones was too large to document here.</w:t>
      </w:r>
    </w:p>
    <w:p w14:paraId="0D3FF10D" w14:textId="77777777" w:rsidR="0044049A" w:rsidRDefault="0044049A" w:rsidP="0044049A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</w:p>
    <w:p w14:paraId="570EB8AB" w14:textId="3A7685AE" w:rsidR="008613EE" w:rsidRDefault="00413F05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  <w:r>
        <w:rPr>
          <w:rFonts w:eastAsia="Times New Roman" w:cstheme="minorHAnsi"/>
          <w:b/>
          <w:color w:val="000000"/>
          <w:sz w:val="24"/>
          <w:szCs w:val="20"/>
        </w:rPr>
        <w:t>For k = 2</w:t>
      </w:r>
      <w:r w:rsidR="00EE2CE7">
        <w:rPr>
          <w:rFonts w:eastAsia="Times New Roman" w:cstheme="minorHAnsi"/>
          <w:b/>
          <w:color w:val="000000"/>
          <w:sz w:val="24"/>
          <w:szCs w:val="20"/>
        </w:rPr>
        <w:t>, Iterations Taken = 11</w:t>
      </w:r>
    </w:p>
    <w:p w14:paraId="53260E4A" w14:textId="43AE253A" w:rsidR="00413F05" w:rsidRDefault="00EE2CE7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  <w:r w:rsidRPr="00EE2CE7">
        <w:rPr>
          <w:rFonts w:eastAsia="Times New Roman" w:cstheme="minorHAnsi"/>
          <w:b/>
          <w:noProof/>
          <w:color w:val="000000"/>
          <w:sz w:val="24"/>
          <w:szCs w:val="20"/>
        </w:rPr>
        <w:drawing>
          <wp:inline distT="0" distB="0" distL="0" distR="0" wp14:anchorId="0AD70547" wp14:editId="181E76AA">
            <wp:extent cx="3764275" cy="1762125"/>
            <wp:effectExtent l="0" t="0" r="825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15583" cy="1786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12E8E" w14:textId="379B768E" w:rsidR="00B6488B" w:rsidRDefault="00B6488B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  <w:r>
        <w:rPr>
          <w:rFonts w:eastAsia="Times New Roman" w:cstheme="minorHAnsi"/>
          <w:b/>
          <w:color w:val="000000"/>
          <w:sz w:val="24"/>
          <w:szCs w:val="20"/>
        </w:rPr>
        <w:lastRenderedPageBreak/>
        <w:t>For k = 5</w:t>
      </w:r>
      <w:r w:rsidR="00EE2CE7">
        <w:rPr>
          <w:rFonts w:eastAsia="Times New Roman" w:cstheme="minorHAnsi"/>
          <w:b/>
          <w:color w:val="000000"/>
          <w:sz w:val="24"/>
          <w:szCs w:val="20"/>
        </w:rPr>
        <w:t>, Iterations Taken = 31</w:t>
      </w:r>
    </w:p>
    <w:p w14:paraId="7C5D10F0" w14:textId="3E03E78A" w:rsidR="00B6488B" w:rsidRPr="00413F05" w:rsidRDefault="00755640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  <w:r w:rsidRPr="00755640">
        <w:rPr>
          <w:rFonts w:eastAsia="Times New Roman" w:cstheme="minorHAnsi"/>
          <w:b/>
          <w:noProof/>
          <w:color w:val="000000"/>
          <w:sz w:val="24"/>
          <w:szCs w:val="20"/>
        </w:rPr>
        <w:drawing>
          <wp:inline distT="0" distB="0" distL="0" distR="0" wp14:anchorId="36D6737F" wp14:editId="3D9FEDB0">
            <wp:extent cx="4467225" cy="5270633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71398" cy="527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4CC19" w14:textId="77777777" w:rsidR="008613EE" w:rsidRDefault="008613EE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</w:p>
    <w:p w14:paraId="725F027C" w14:textId="77777777" w:rsidR="00245C0A" w:rsidRDefault="00245C0A">
      <w:pPr>
        <w:rPr>
          <w:rFonts w:eastAsia="Times New Roman" w:cstheme="minorHAnsi"/>
          <w:b/>
          <w:color w:val="000000"/>
          <w:sz w:val="24"/>
          <w:szCs w:val="20"/>
        </w:rPr>
      </w:pPr>
      <w:r>
        <w:rPr>
          <w:rFonts w:eastAsia="Times New Roman" w:cstheme="minorHAnsi"/>
          <w:b/>
          <w:color w:val="000000"/>
          <w:sz w:val="24"/>
          <w:szCs w:val="20"/>
        </w:rPr>
        <w:br w:type="page"/>
      </w:r>
    </w:p>
    <w:p w14:paraId="3B177EE6" w14:textId="1618DE7F" w:rsidR="008613EE" w:rsidRDefault="0008782C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  <w:r>
        <w:rPr>
          <w:rFonts w:eastAsia="Times New Roman" w:cstheme="minorHAnsi"/>
          <w:b/>
          <w:color w:val="000000"/>
          <w:sz w:val="24"/>
          <w:szCs w:val="20"/>
        </w:rPr>
        <w:lastRenderedPageBreak/>
        <w:t>For k = 10</w:t>
      </w:r>
      <w:r w:rsidR="00301E4C">
        <w:rPr>
          <w:rFonts w:eastAsia="Times New Roman" w:cstheme="minorHAnsi"/>
          <w:b/>
          <w:color w:val="000000"/>
          <w:sz w:val="24"/>
          <w:szCs w:val="20"/>
        </w:rPr>
        <w:t>, Iterations Taken = 58</w:t>
      </w:r>
    </w:p>
    <w:p w14:paraId="5D064C71" w14:textId="08E730B5" w:rsidR="008613EE" w:rsidRDefault="00755640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  <w:r w:rsidRPr="00755640">
        <w:rPr>
          <w:rFonts w:eastAsia="Times New Roman" w:cstheme="minorHAnsi"/>
          <w:b/>
          <w:noProof/>
          <w:color w:val="000000"/>
          <w:sz w:val="24"/>
          <w:szCs w:val="20"/>
        </w:rPr>
        <w:drawing>
          <wp:inline distT="0" distB="0" distL="0" distR="0" wp14:anchorId="28444568" wp14:editId="5E94F852">
            <wp:extent cx="3877236" cy="5477930"/>
            <wp:effectExtent l="0" t="0" r="9525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96334" cy="5504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76657" w14:textId="07FA7F75" w:rsidR="008613EE" w:rsidRDefault="00755640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  <w:r w:rsidRPr="00755640">
        <w:rPr>
          <w:rFonts w:eastAsia="Times New Roman" w:cstheme="minorHAnsi"/>
          <w:b/>
          <w:noProof/>
          <w:color w:val="000000"/>
          <w:sz w:val="24"/>
          <w:szCs w:val="20"/>
        </w:rPr>
        <w:drawing>
          <wp:inline distT="0" distB="0" distL="0" distR="0" wp14:anchorId="2FF84F2C" wp14:editId="4EDFC508">
            <wp:extent cx="3886200" cy="2691393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12930" cy="270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4DD96" w14:textId="2890572E" w:rsidR="008613EE" w:rsidRDefault="00293C1A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  <w:r>
        <w:rPr>
          <w:rFonts w:eastAsia="Times New Roman" w:cstheme="minorHAnsi"/>
          <w:b/>
          <w:color w:val="000000"/>
          <w:sz w:val="24"/>
          <w:szCs w:val="20"/>
        </w:rPr>
        <w:lastRenderedPageBreak/>
        <w:t>For k = 20</w:t>
      </w:r>
      <w:r w:rsidR="00EE2CE7">
        <w:rPr>
          <w:rFonts w:eastAsia="Times New Roman" w:cstheme="minorHAnsi"/>
          <w:b/>
          <w:color w:val="000000"/>
          <w:sz w:val="24"/>
          <w:szCs w:val="20"/>
        </w:rPr>
        <w:t>, Iterations Taken = 33</w:t>
      </w:r>
    </w:p>
    <w:p w14:paraId="2FD97255" w14:textId="0D386948" w:rsidR="00B0528E" w:rsidRDefault="00755640" w:rsidP="00F85DB5">
      <w:pPr>
        <w:spacing w:after="0" w:line="240" w:lineRule="auto"/>
        <w:jc w:val="both"/>
        <w:rPr>
          <w:rFonts w:eastAsia="Times New Roman" w:cstheme="minorHAnsi"/>
          <w:b/>
          <w:color w:val="000000"/>
          <w:sz w:val="24"/>
          <w:szCs w:val="20"/>
        </w:rPr>
      </w:pPr>
      <w:r w:rsidRPr="00755640">
        <w:rPr>
          <w:rFonts w:eastAsia="Times New Roman" w:cstheme="minorHAnsi"/>
          <w:b/>
          <w:noProof/>
          <w:color w:val="000000"/>
          <w:sz w:val="24"/>
          <w:szCs w:val="20"/>
        </w:rPr>
        <w:drawing>
          <wp:inline distT="0" distB="0" distL="0" distR="0" wp14:anchorId="482B9585" wp14:editId="051539AE">
            <wp:extent cx="3829643" cy="462534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41174" cy="463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0528E" w:rsidSect="00B6527A">
      <w:type w:val="continuous"/>
      <w:pgSz w:w="12240" w:h="15840"/>
      <w:pgMar w:top="1247" w:right="1247" w:bottom="1247" w:left="124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036F2"/>
    <w:multiLevelType w:val="hybridMultilevel"/>
    <w:tmpl w:val="3DC298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784838"/>
    <w:multiLevelType w:val="hybridMultilevel"/>
    <w:tmpl w:val="507056F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E02160"/>
    <w:multiLevelType w:val="hybridMultilevel"/>
    <w:tmpl w:val="04801CE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A7F41"/>
    <w:multiLevelType w:val="hybridMultilevel"/>
    <w:tmpl w:val="2292839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23605F6C"/>
    <w:multiLevelType w:val="hybridMultilevel"/>
    <w:tmpl w:val="37C4C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282963"/>
    <w:multiLevelType w:val="hybridMultilevel"/>
    <w:tmpl w:val="C8CA6A0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73C0A17"/>
    <w:multiLevelType w:val="hybridMultilevel"/>
    <w:tmpl w:val="3020BFE2"/>
    <w:lvl w:ilvl="0" w:tplc="42DA1C6E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AD87BD0"/>
    <w:multiLevelType w:val="multilevel"/>
    <w:tmpl w:val="376EE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3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MjMxtLQ0MzYzMTBQ0lEKTi0uzszPAykwrAUASamwqiwAAAA="/>
  </w:docVars>
  <w:rsids>
    <w:rsidRoot w:val="00043477"/>
    <w:rsid w:val="00013EFD"/>
    <w:rsid w:val="00043477"/>
    <w:rsid w:val="00050BCF"/>
    <w:rsid w:val="0008782C"/>
    <w:rsid w:val="000B24F4"/>
    <w:rsid w:val="000D56DC"/>
    <w:rsid w:val="000E1805"/>
    <w:rsid w:val="000E50E1"/>
    <w:rsid w:val="0013022B"/>
    <w:rsid w:val="00135186"/>
    <w:rsid w:val="00137632"/>
    <w:rsid w:val="0014322D"/>
    <w:rsid w:val="00162D4F"/>
    <w:rsid w:val="001752E3"/>
    <w:rsid w:val="001E6509"/>
    <w:rsid w:val="00205261"/>
    <w:rsid w:val="00241357"/>
    <w:rsid w:val="00241921"/>
    <w:rsid w:val="00245C0A"/>
    <w:rsid w:val="0026687E"/>
    <w:rsid w:val="00276CB5"/>
    <w:rsid w:val="002815E2"/>
    <w:rsid w:val="00293C1A"/>
    <w:rsid w:val="00301E4C"/>
    <w:rsid w:val="00305CBB"/>
    <w:rsid w:val="00310DB6"/>
    <w:rsid w:val="00313BFB"/>
    <w:rsid w:val="00346F82"/>
    <w:rsid w:val="0039725A"/>
    <w:rsid w:val="003E2EC4"/>
    <w:rsid w:val="003F6882"/>
    <w:rsid w:val="00413F05"/>
    <w:rsid w:val="0042121D"/>
    <w:rsid w:val="004375BC"/>
    <w:rsid w:val="0044049A"/>
    <w:rsid w:val="0045343F"/>
    <w:rsid w:val="00470B12"/>
    <w:rsid w:val="00492B81"/>
    <w:rsid w:val="004A727C"/>
    <w:rsid w:val="004A7C39"/>
    <w:rsid w:val="004C0179"/>
    <w:rsid w:val="004C2630"/>
    <w:rsid w:val="004D4AFA"/>
    <w:rsid w:val="00527AFB"/>
    <w:rsid w:val="0056493D"/>
    <w:rsid w:val="00607E58"/>
    <w:rsid w:val="00634223"/>
    <w:rsid w:val="00634B50"/>
    <w:rsid w:val="006A6841"/>
    <w:rsid w:val="006F27F7"/>
    <w:rsid w:val="00722FA2"/>
    <w:rsid w:val="00733E77"/>
    <w:rsid w:val="00734265"/>
    <w:rsid w:val="00745A42"/>
    <w:rsid w:val="00752A09"/>
    <w:rsid w:val="00755640"/>
    <w:rsid w:val="007F1472"/>
    <w:rsid w:val="00802110"/>
    <w:rsid w:val="008252B3"/>
    <w:rsid w:val="0084374B"/>
    <w:rsid w:val="00843B80"/>
    <w:rsid w:val="00847450"/>
    <w:rsid w:val="00851F55"/>
    <w:rsid w:val="008613EE"/>
    <w:rsid w:val="00922C37"/>
    <w:rsid w:val="009344A9"/>
    <w:rsid w:val="00944484"/>
    <w:rsid w:val="00953C03"/>
    <w:rsid w:val="0096470C"/>
    <w:rsid w:val="0096683F"/>
    <w:rsid w:val="00971E72"/>
    <w:rsid w:val="00986DFC"/>
    <w:rsid w:val="00995D98"/>
    <w:rsid w:val="009A0A93"/>
    <w:rsid w:val="009A554F"/>
    <w:rsid w:val="00A023C0"/>
    <w:rsid w:val="00A84803"/>
    <w:rsid w:val="00AA204D"/>
    <w:rsid w:val="00AF462E"/>
    <w:rsid w:val="00B0528E"/>
    <w:rsid w:val="00B16C60"/>
    <w:rsid w:val="00B436F8"/>
    <w:rsid w:val="00B6488B"/>
    <w:rsid w:val="00B6527A"/>
    <w:rsid w:val="00B91642"/>
    <w:rsid w:val="00BA68F1"/>
    <w:rsid w:val="00C25F86"/>
    <w:rsid w:val="00C266C2"/>
    <w:rsid w:val="00C46BCD"/>
    <w:rsid w:val="00C50455"/>
    <w:rsid w:val="00C603EA"/>
    <w:rsid w:val="00C61963"/>
    <w:rsid w:val="00C74426"/>
    <w:rsid w:val="00C931E9"/>
    <w:rsid w:val="00D13804"/>
    <w:rsid w:val="00D2289A"/>
    <w:rsid w:val="00D23705"/>
    <w:rsid w:val="00D23F9B"/>
    <w:rsid w:val="00D473B6"/>
    <w:rsid w:val="00D645A0"/>
    <w:rsid w:val="00D929CC"/>
    <w:rsid w:val="00DB3050"/>
    <w:rsid w:val="00DC530B"/>
    <w:rsid w:val="00E018AB"/>
    <w:rsid w:val="00E35717"/>
    <w:rsid w:val="00E52DA9"/>
    <w:rsid w:val="00E630B4"/>
    <w:rsid w:val="00EE2CE7"/>
    <w:rsid w:val="00EE2F61"/>
    <w:rsid w:val="00F54813"/>
    <w:rsid w:val="00F85DB5"/>
    <w:rsid w:val="00FA204B"/>
    <w:rsid w:val="00FB769F"/>
    <w:rsid w:val="00FE1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B0C21"/>
  <w15:chartTrackingRefBased/>
  <w15:docId w15:val="{EEB22BA7-B852-417D-BBD9-4F5762176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34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2D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7AFB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013E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0</TotalTime>
  <Pages>9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een Alamgir</dc:creator>
  <cp:keywords/>
  <dc:description/>
  <cp:lastModifiedBy>L217232Muhammad Irtaza</cp:lastModifiedBy>
  <cp:revision>82</cp:revision>
  <cp:lastPrinted>2017-09-06T06:48:00Z</cp:lastPrinted>
  <dcterms:created xsi:type="dcterms:W3CDTF">2019-11-11T03:58:00Z</dcterms:created>
  <dcterms:modified xsi:type="dcterms:W3CDTF">2021-12-17T08:27:00Z</dcterms:modified>
</cp:coreProperties>
</file>